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E66373" w14:textId="77777777" w:rsidR="00582DCD" w:rsidRDefault="00582DCD" w:rsidP="00942F49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</w:rPr>
      </w:pPr>
    </w:p>
    <w:p w14:paraId="7DA91871" w14:textId="1DF1A243" w:rsidR="00E3486D" w:rsidRPr="00E3486D" w:rsidRDefault="00E3486D" w:rsidP="00942F49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</w:rPr>
      </w:pPr>
      <w:r w:rsidRPr="00E3486D">
        <w:rPr>
          <w:rFonts w:ascii="Times New Roman" w:hAnsi="Times New Roman" w:cs="Times New Roman"/>
          <w:b/>
          <w:bCs/>
          <w:sz w:val="24"/>
        </w:rPr>
        <w:t xml:space="preserve">Klauzula informacyjna </w:t>
      </w:r>
      <w:r w:rsidRPr="00E3486D">
        <w:rPr>
          <w:rFonts w:ascii="Times New Roman" w:hAnsi="Times New Roman" w:cs="Times New Roman"/>
          <w:b/>
          <w:bCs/>
          <w:sz w:val="24"/>
          <w:szCs w:val="24"/>
        </w:rPr>
        <w:t>stosowana przez Wojskową Akademią Techniczną</w:t>
      </w:r>
      <w:r w:rsidRPr="00E3486D">
        <w:rPr>
          <w:rFonts w:ascii="Times New Roman" w:hAnsi="Times New Roman" w:cs="Times New Roman"/>
          <w:b/>
          <w:bCs/>
          <w:sz w:val="24"/>
          <w:szCs w:val="24"/>
        </w:rPr>
        <w:br/>
        <w:t>im. Jarosława Dąbrowskiego</w:t>
      </w:r>
    </w:p>
    <w:p w14:paraId="659C8A11" w14:textId="42C3DA50" w:rsidR="00E3486D" w:rsidRPr="00E3486D" w:rsidRDefault="00E3486D" w:rsidP="00E3486D">
      <w:pPr>
        <w:jc w:val="both"/>
        <w:rPr>
          <w:rFonts w:ascii="Times New Roman" w:hAnsi="Times New Roman" w:cs="Times New Roman"/>
          <w:sz w:val="24"/>
          <w:szCs w:val="24"/>
        </w:rPr>
      </w:pPr>
      <w:r w:rsidRPr="00E3486D">
        <w:rPr>
          <w:rFonts w:ascii="Times New Roman" w:hAnsi="Times New Roman" w:cs="Times New Roman"/>
          <w:sz w:val="24"/>
          <w:szCs w:val="24"/>
        </w:rPr>
        <w:t>Zgodnie z art. 13 i art. 14 Rozporządzenia Parlamentu Europejskiego i Rady (UE) 2016/679 z dnia 27 kwietnia 2016 r. w sprawie ochrony osób fizycznych w  związku z przetwarzaniem danych osobowych i w sprawie swobodnego przepływu takich danych oraz uchylenia dyrektywy 95/46/WE (ogólne rozporządzenie o ochronie danych) dalej zwane : „RODO”, informuję, iż:</w:t>
      </w:r>
    </w:p>
    <w:p w14:paraId="41699ABF" w14:textId="77777777" w:rsidR="00E3486D" w:rsidRPr="00E3486D" w:rsidRDefault="00E3486D" w:rsidP="00E3486D">
      <w:pPr>
        <w:pStyle w:val="Akapitzlist"/>
        <w:numPr>
          <w:ilvl w:val="0"/>
          <w:numId w:val="4"/>
        </w:numPr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E3486D">
        <w:rPr>
          <w:rFonts w:ascii="Times New Roman" w:hAnsi="Times New Roman" w:cs="Times New Roman"/>
          <w:sz w:val="24"/>
          <w:szCs w:val="24"/>
        </w:rPr>
        <w:t xml:space="preserve">Administratorem Pani/Pana danych osobowych jest Wojskowa Akademia Techniczna </w:t>
      </w:r>
      <w:r w:rsidRPr="00E3486D">
        <w:rPr>
          <w:rFonts w:ascii="Times New Roman" w:hAnsi="Times New Roman" w:cs="Times New Roman"/>
          <w:sz w:val="24"/>
          <w:szCs w:val="24"/>
        </w:rPr>
        <w:br/>
        <w:t>im. Jarosława Dąbrowskiego z siedzibą w Warszawie (kod: 00-908) przy ul. Gen. Sylwestra Kaliskiego 2.</w:t>
      </w:r>
    </w:p>
    <w:p w14:paraId="0B6272CC" w14:textId="77777777" w:rsidR="00E3486D" w:rsidRPr="00E3486D" w:rsidRDefault="00E3486D" w:rsidP="00E3486D">
      <w:pPr>
        <w:pStyle w:val="Akapitzlist"/>
        <w:numPr>
          <w:ilvl w:val="0"/>
          <w:numId w:val="4"/>
        </w:numPr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E3486D">
        <w:rPr>
          <w:rFonts w:ascii="Times New Roman" w:hAnsi="Times New Roman" w:cs="Times New Roman"/>
          <w:sz w:val="24"/>
          <w:szCs w:val="24"/>
        </w:rPr>
        <w:t xml:space="preserve">Administrator danych powołał inspektora ochrony danych nadzorującego prawidłowość przetwarzania danych osobowych, z którym można się skontaktować za pośrednictwem adresu e-mail: </w:t>
      </w:r>
      <w:hyperlink r:id="rId8" w:history="1">
        <w:r w:rsidRPr="00E3486D">
          <w:rPr>
            <w:rStyle w:val="Hipercze"/>
            <w:rFonts w:ascii="Times New Roman" w:hAnsi="Times New Roman" w:cs="Times New Roman"/>
            <w:sz w:val="24"/>
            <w:szCs w:val="24"/>
          </w:rPr>
          <w:t>iod@wat.edu.pl</w:t>
        </w:r>
      </w:hyperlink>
      <w:r w:rsidRPr="00E3486D">
        <w:rPr>
          <w:rFonts w:ascii="Times New Roman" w:hAnsi="Times New Roman" w:cs="Times New Roman"/>
          <w:sz w:val="24"/>
          <w:szCs w:val="24"/>
        </w:rPr>
        <w:t>.</w:t>
      </w:r>
    </w:p>
    <w:p w14:paraId="5ADAB4AE" w14:textId="77777777" w:rsidR="00E3486D" w:rsidRPr="00E3486D" w:rsidRDefault="00E3486D" w:rsidP="00E3486D">
      <w:pPr>
        <w:pStyle w:val="Akapitzlist"/>
        <w:numPr>
          <w:ilvl w:val="0"/>
          <w:numId w:val="4"/>
        </w:numPr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E3486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ani/Pana dane osobowe będą przetwarzane w celu realizacji procesu rekrutacji </w:t>
      </w:r>
      <w:r w:rsidRPr="00E3486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na stanowisko stypendysty na Wydziale Chemii w ramach projektu OPUS, finansowanego ze środków NCN, a w przypadku zakończenia postepowania konkursowego z wynikiem pozytywnym również – w celach związanych z realizacją i finansowaniem stypendium naukowego w ramach tego projektu. </w:t>
      </w:r>
    </w:p>
    <w:p w14:paraId="1352565F" w14:textId="77777777" w:rsidR="00E3486D" w:rsidRPr="00E3486D" w:rsidRDefault="00E3486D" w:rsidP="00E3486D">
      <w:pPr>
        <w:pStyle w:val="Akapitzlist"/>
        <w:numPr>
          <w:ilvl w:val="0"/>
          <w:numId w:val="4"/>
        </w:numPr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E3486D">
        <w:rPr>
          <w:rFonts w:ascii="Times New Roman" w:hAnsi="Times New Roman" w:cs="Times New Roman"/>
          <w:color w:val="000000" w:themeColor="text1"/>
          <w:sz w:val="24"/>
          <w:szCs w:val="24"/>
        </w:rPr>
        <w:t>Podstawą prawną do przetwarzania Pani/Pana danych osobowych:</w:t>
      </w:r>
    </w:p>
    <w:p w14:paraId="58C84836" w14:textId="77777777" w:rsidR="00E3486D" w:rsidRPr="00E3486D" w:rsidRDefault="00E3486D" w:rsidP="00E3486D">
      <w:pPr>
        <w:pStyle w:val="Akapitzlist"/>
        <w:numPr>
          <w:ilvl w:val="0"/>
          <w:numId w:val="5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3486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a potrzeby rekrutacji jest art. 6 ust. 1 lit. a RODO – zgoda osoby, której dane dotyczą, </w:t>
      </w:r>
    </w:p>
    <w:p w14:paraId="16872752" w14:textId="77777777" w:rsidR="00E3486D" w:rsidRPr="00E3486D" w:rsidRDefault="00E3486D" w:rsidP="00E3486D">
      <w:pPr>
        <w:pStyle w:val="Akapitzlist"/>
        <w:numPr>
          <w:ilvl w:val="0"/>
          <w:numId w:val="5"/>
        </w:numPr>
        <w:jc w:val="both"/>
        <w:rPr>
          <w:rFonts w:ascii="Times New Roman" w:hAnsi="Times New Roman" w:cs="Times New Roman"/>
          <w:iCs/>
          <w:color w:val="000000" w:themeColor="text1"/>
          <w:sz w:val="24"/>
          <w:szCs w:val="24"/>
        </w:rPr>
      </w:pPr>
      <w:r w:rsidRPr="00E3486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 przypadku uzyskania statusu stypendysty na podstawie art. 6 ust. 1 lit. b RODO - </w:t>
      </w:r>
      <w:r w:rsidRPr="00E3486D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przetwarzanie jest niezbędne do wykonania umowy, której stroną jest osoba, której dane dotyczą, lub do podjęcia działań na żądanie osoby, której dane dotyczą przed zawarciem umowy. </w:t>
      </w:r>
    </w:p>
    <w:p w14:paraId="59FC3740" w14:textId="77777777" w:rsidR="00E3486D" w:rsidRPr="00E3486D" w:rsidRDefault="00E3486D" w:rsidP="00E3486D">
      <w:pPr>
        <w:pStyle w:val="Akapitzlist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E3486D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w przypadku dochodzenia roszczeń i obrony przed roszczeniami na podstawie art.6 ust.1 lit. c i e RODO.</w:t>
      </w:r>
    </w:p>
    <w:p w14:paraId="3BE07083" w14:textId="77777777" w:rsidR="00E3486D" w:rsidRPr="00E3486D" w:rsidRDefault="00E3486D" w:rsidP="00E3486D">
      <w:pPr>
        <w:pStyle w:val="Akapitzlist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E3486D">
        <w:rPr>
          <w:rFonts w:ascii="Times New Roman" w:hAnsi="Times New Roman" w:cs="Times New Roman"/>
          <w:color w:val="000000" w:themeColor="text1"/>
          <w:sz w:val="24"/>
          <w:szCs w:val="24"/>
        </w:rPr>
        <w:t>Podanie danych osobowych przez Panią/Pana jest dobrowolne, ale warunkuje możliwość przyznania stypendium naukowego w ramach projektu OPUS.</w:t>
      </w:r>
    </w:p>
    <w:p w14:paraId="2C491866" w14:textId="5C6837E1" w:rsidR="00E3486D" w:rsidRPr="00E3486D" w:rsidRDefault="00E3486D" w:rsidP="00E3486D">
      <w:pPr>
        <w:pStyle w:val="Akapitzlist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E3486D">
        <w:rPr>
          <w:rFonts w:ascii="Times New Roman" w:hAnsi="Times New Roman" w:cs="Times New Roman"/>
          <w:sz w:val="24"/>
          <w:szCs w:val="24"/>
        </w:rPr>
        <w:t xml:space="preserve">Pani/Pana dane osobowe nie będą udostępniane innym odbiorcom, z wyjątkiem przypadków </w:t>
      </w:r>
      <w:r w:rsidRPr="0089161C">
        <w:rPr>
          <w:rFonts w:ascii="Times New Roman" w:hAnsi="Times New Roman" w:cs="Times New Roman"/>
          <w:sz w:val="24"/>
          <w:szCs w:val="24"/>
        </w:rPr>
        <w:t xml:space="preserve">przewidzianych przepisami prawa. Ponadto Pani/Pana dane osobowe będą przekazane </w:t>
      </w:r>
      <w:r w:rsidR="00582DCD" w:rsidRPr="0089161C">
        <w:rPr>
          <w:rFonts w:ascii="Times New Roman" w:hAnsi="Times New Roman" w:cs="Times New Roman"/>
          <w:sz w:val="24"/>
          <w:szCs w:val="24"/>
        </w:rPr>
        <w:t>Narodowemu Centrum Nauki</w:t>
      </w:r>
      <w:r w:rsidR="0089161C" w:rsidRPr="0089161C">
        <w:rPr>
          <w:rFonts w:ascii="Times New Roman" w:hAnsi="Times New Roman" w:cs="Times New Roman"/>
          <w:sz w:val="24"/>
          <w:szCs w:val="24"/>
        </w:rPr>
        <w:t>.</w:t>
      </w:r>
    </w:p>
    <w:p w14:paraId="0B39CD7C" w14:textId="082FA8C4" w:rsidR="00E3486D" w:rsidRPr="00E3486D" w:rsidRDefault="00E3486D" w:rsidP="00E3486D">
      <w:pPr>
        <w:pStyle w:val="Akapitzlist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E3486D">
        <w:rPr>
          <w:rFonts w:ascii="Times New Roman" w:hAnsi="Times New Roman" w:cs="Times New Roman"/>
          <w:sz w:val="24"/>
          <w:szCs w:val="24"/>
        </w:rPr>
        <w:t>Dane przechowywane będą przez okres niezbędny do realizacji celów wskazanych w ust.3 w tym przez okres realizacji projektu oraz okres rozliczenia projektu, a w przypadku potrzeby ustalenia dochodzenia lub obrony przed roszczeniami z tytułu realizacji stypendium - do czasu przedawnienia ewentualnych roszczeń.</w:t>
      </w:r>
      <w:r w:rsidRPr="00E3486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 przypadku negatywnego wyniku postępowania konkursowego Pani/Pana dane będą usu</w:t>
      </w:r>
      <w:r w:rsidR="0089161C">
        <w:rPr>
          <w:rFonts w:ascii="Times New Roman" w:hAnsi="Times New Roman" w:cs="Times New Roman"/>
          <w:color w:val="000000" w:themeColor="text1"/>
          <w:sz w:val="24"/>
          <w:szCs w:val="24"/>
        </w:rPr>
        <w:t>nięte po zakończeniu trwania projektu</w:t>
      </w:r>
      <w:r w:rsidRPr="00E3486D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438CCC03" w14:textId="77777777" w:rsidR="00E3486D" w:rsidRPr="00E3486D" w:rsidRDefault="00E3486D" w:rsidP="00E3486D">
      <w:pPr>
        <w:pStyle w:val="Akapitzlist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E3486D">
        <w:rPr>
          <w:rStyle w:val="normaltextrun"/>
          <w:rFonts w:ascii="Times New Roman" w:hAnsi="Times New Roman" w:cs="Times New Roman"/>
          <w:color w:val="000000"/>
          <w:sz w:val="24"/>
          <w:szCs w:val="24"/>
        </w:rPr>
        <w:t xml:space="preserve">Posiada Pani/Pan prawo dostępu do treści swoich danych oraz </w:t>
      </w:r>
      <w:r w:rsidRPr="00E3486D">
        <w:rPr>
          <w:rStyle w:val="scxw210431830"/>
          <w:rFonts w:ascii="Times New Roman" w:hAnsi="Times New Roman" w:cs="Times New Roman"/>
          <w:color w:val="000000"/>
          <w:sz w:val="24"/>
          <w:szCs w:val="24"/>
        </w:rPr>
        <w:t> </w:t>
      </w:r>
      <w:r w:rsidRPr="00E3486D">
        <w:rPr>
          <w:rFonts w:ascii="Times New Roman" w:hAnsi="Times New Roman" w:cs="Times New Roman"/>
          <w:color w:val="000000"/>
          <w:sz w:val="24"/>
          <w:szCs w:val="24"/>
        </w:rPr>
        <w:br/>
      </w:r>
      <w:r w:rsidRPr="00E3486D">
        <w:rPr>
          <w:rStyle w:val="normaltextrun"/>
          <w:rFonts w:ascii="Times New Roman" w:hAnsi="Times New Roman" w:cs="Times New Roman"/>
          <w:color w:val="000000"/>
          <w:sz w:val="24"/>
          <w:szCs w:val="24"/>
        </w:rPr>
        <w:t>z zastrzeżeniem przepisów prawa : prawo ich sprostowania, usunięcia, ograniczenia przetwarzania, prawo do przenoszenia danych, prawo do wniesienia sprzeciwu, prawo do cofnięcia zgody w dowolnym momencie</w:t>
      </w:r>
      <w:r w:rsidRPr="00E3486D">
        <w:rPr>
          <w:rStyle w:val="normaltextrun"/>
          <w:rFonts w:ascii="Times New Roman" w:hAnsi="Times New Roman" w:cs="Times New Roman"/>
          <w:sz w:val="24"/>
          <w:szCs w:val="24"/>
        </w:rPr>
        <w:t xml:space="preserve"> </w:t>
      </w:r>
      <w:r w:rsidRPr="00E3486D">
        <w:rPr>
          <w:rStyle w:val="normaltextrun"/>
          <w:rFonts w:ascii="Times New Roman" w:hAnsi="Times New Roman" w:cs="Times New Roman"/>
          <w:color w:val="000000"/>
          <w:sz w:val="24"/>
          <w:szCs w:val="24"/>
        </w:rPr>
        <w:t xml:space="preserve">bez wpływu na zgodność z prawem przetwarzania, którego dokonano na podstawie zgody przed jej cofnięciem. </w:t>
      </w:r>
    </w:p>
    <w:p w14:paraId="0B7B7140" w14:textId="77777777" w:rsidR="00E3486D" w:rsidRPr="00E3486D" w:rsidRDefault="00E3486D" w:rsidP="00E3486D">
      <w:pPr>
        <w:pStyle w:val="Akapitzlist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E3486D">
        <w:rPr>
          <w:rFonts w:ascii="Times New Roman" w:hAnsi="Times New Roman" w:cs="Times New Roman"/>
          <w:sz w:val="24"/>
          <w:szCs w:val="24"/>
        </w:rPr>
        <w:t>Ma Pani/Pan prawo do wniesienia skargi do Prezesa Urzędu Ochrony Danych Osobowych.</w:t>
      </w:r>
    </w:p>
    <w:p w14:paraId="19B455C8" w14:textId="77777777" w:rsidR="00E3486D" w:rsidRPr="00E3486D" w:rsidRDefault="00E3486D" w:rsidP="00E3486D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64B8F9B" w14:textId="77777777" w:rsidR="00E3486D" w:rsidRPr="00E3486D" w:rsidRDefault="00E3486D" w:rsidP="00E3486D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BD0FEC2" w14:textId="77777777" w:rsidR="00E3486D" w:rsidRPr="00E3486D" w:rsidRDefault="00E3486D" w:rsidP="00E3486D">
      <w:pPr>
        <w:pStyle w:val="paragraph"/>
        <w:spacing w:before="120" w:beforeAutospacing="0" w:after="120" w:afterAutospacing="0"/>
        <w:ind w:left="-90" w:right="270"/>
        <w:jc w:val="both"/>
        <w:textAlignment w:val="baseline"/>
      </w:pPr>
      <w:r w:rsidRPr="00E3486D">
        <w:rPr>
          <w:rStyle w:val="normaltextrun"/>
        </w:rPr>
        <w:t>Potwierdzam, że zapoznałam(em) się i przyjmuję do wiadomości powyższe informacje.</w:t>
      </w:r>
      <w:r w:rsidRPr="00E3486D">
        <w:rPr>
          <w:rStyle w:val="eop"/>
        </w:rPr>
        <w:t> </w:t>
      </w:r>
    </w:p>
    <w:p w14:paraId="6BCA1CF5" w14:textId="77777777" w:rsidR="00E3486D" w:rsidRPr="00E3486D" w:rsidRDefault="00E3486D" w:rsidP="00E3486D">
      <w:pPr>
        <w:pStyle w:val="paragraph"/>
        <w:spacing w:before="120" w:beforeAutospacing="0" w:after="120" w:afterAutospacing="0"/>
        <w:ind w:left="5640" w:right="270"/>
        <w:jc w:val="both"/>
        <w:textAlignment w:val="baseline"/>
      </w:pPr>
      <w:r w:rsidRPr="00E3486D">
        <w:rPr>
          <w:rStyle w:val="normaltextrun"/>
        </w:rPr>
        <w:t>………………………………………………………</w:t>
      </w:r>
      <w:r w:rsidRPr="00E3486D">
        <w:rPr>
          <w:rStyle w:val="eop"/>
        </w:rPr>
        <w:t> </w:t>
      </w:r>
    </w:p>
    <w:p w14:paraId="43C5E3F5" w14:textId="77777777" w:rsidR="00E3486D" w:rsidRPr="00E3486D" w:rsidRDefault="00E3486D" w:rsidP="00DB227E">
      <w:pPr>
        <w:pStyle w:val="paragraph"/>
        <w:spacing w:before="0" w:beforeAutospacing="0" w:after="0" w:afterAutospacing="0"/>
        <w:ind w:left="4248" w:firstLine="708"/>
        <w:textAlignment w:val="baseline"/>
        <w:rPr>
          <w:rStyle w:val="eop"/>
        </w:rPr>
      </w:pPr>
      <w:r w:rsidRPr="00E3486D">
        <w:rPr>
          <w:rStyle w:val="normaltextrun"/>
          <w:i/>
          <w:iCs/>
        </w:rPr>
        <w:t>Miejscowość, data, czytelny podpis</w:t>
      </w:r>
      <w:r w:rsidRPr="00E3486D">
        <w:rPr>
          <w:rStyle w:val="eop"/>
        </w:rPr>
        <w:t> </w:t>
      </w:r>
    </w:p>
    <w:p w14:paraId="5C1F6017" w14:textId="77777777" w:rsidR="00E3486D" w:rsidRPr="00E3486D" w:rsidRDefault="00E3486D" w:rsidP="00E3486D">
      <w:pPr>
        <w:pStyle w:val="paragraph"/>
        <w:spacing w:before="0" w:beforeAutospacing="0" w:after="0" w:afterAutospacing="0"/>
        <w:textAlignment w:val="baseline"/>
      </w:pPr>
    </w:p>
    <w:p w14:paraId="19C6F8B6" w14:textId="77777777" w:rsidR="00E3486D" w:rsidRDefault="00E3486D" w:rsidP="00E3486D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95423FC" w14:textId="77777777" w:rsidR="002B74B5" w:rsidRPr="00E3486D" w:rsidRDefault="002B74B5" w:rsidP="00E3486D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1401545" w14:textId="77777777" w:rsidR="00E3486D" w:rsidRPr="00E3486D" w:rsidRDefault="00E3486D" w:rsidP="00E3486D">
      <w:pPr>
        <w:pStyle w:val="paragraph"/>
        <w:spacing w:before="40" w:beforeAutospacing="0" w:after="0" w:afterAutospacing="0"/>
        <w:jc w:val="center"/>
        <w:textAlignment w:val="baseline"/>
        <w:rPr>
          <w:b/>
          <w:bCs/>
        </w:rPr>
      </w:pPr>
      <w:r w:rsidRPr="00E3486D">
        <w:rPr>
          <w:rStyle w:val="normaltextrun"/>
          <w:b/>
          <w:bCs/>
        </w:rPr>
        <w:t xml:space="preserve">Zgoda na przetwarzanie danych osobowych </w:t>
      </w:r>
    </w:p>
    <w:p w14:paraId="127C9F8F" w14:textId="77777777" w:rsidR="00E3486D" w:rsidRPr="00E3486D" w:rsidRDefault="00E3486D" w:rsidP="00E3486D">
      <w:pPr>
        <w:pStyle w:val="paragraph"/>
        <w:spacing w:before="120" w:beforeAutospacing="0" w:after="120" w:afterAutospacing="0"/>
        <w:ind w:left="270" w:right="270"/>
        <w:jc w:val="both"/>
        <w:textAlignment w:val="baseline"/>
      </w:pPr>
      <w:r w:rsidRPr="00E3486D">
        <w:rPr>
          <w:rStyle w:val="eop"/>
          <w:color w:val="000000"/>
        </w:rPr>
        <w:t> </w:t>
      </w:r>
    </w:p>
    <w:p w14:paraId="5201D9DC" w14:textId="60E750A2" w:rsidR="00E3486D" w:rsidRPr="00E3486D" w:rsidRDefault="00E3486D" w:rsidP="00E3486D">
      <w:pPr>
        <w:pStyle w:val="paragraph"/>
        <w:spacing w:before="120" w:beforeAutospacing="0" w:after="120" w:afterAutospacing="0"/>
        <w:ind w:left="270" w:right="270"/>
        <w:jc w:val="both"/>
        <w:textAlignment w:val="baseline"/>
      </w:pPr>
      <w:r w:rsidRPr="00E3486D">
        <w:rPr>
          <w:rStyle w:val="normaltextrun"/>
          <w:color w:val="000000"/>
        </w:rPr>
        <w:t>Wyrażam zgodę na przetwarzanie moich danych osobowych obejmujących:</w:t>
      </w:r>
      <w:r w:rsidR="002B74B5">
        <w:rPr>
          <w:rStyle w:val="normaltextrun"/>
          <w:color w:val="000000"/>
        </w:rPr>
        <w:t xml:space="preserve"> Imię, nazwisko, adres,</w:t>
      </w:r>
      <w:r w:rsidR="00183446">
        <w:rPr>
          <w:rStyle w:val="normaltextrun"/>
          <w:color w:val="000000"/>
        </w:rPr>
        <w:t xml:space="preserve"> adres email, numer telefonu,</w:t>
      </w:r>
      <w:r w:rsidR="002B74B5">
        <w:rPr>
          <w:rStyle w:val="normaltextrun"/>
          <w:color w:val="000000"/>
        </w:rPr>
        <w:t xml:space="preserve"> wykształcenie</w:t>
      </w:r>
      <w:r w:rsidR="00183446">
        <w:rPr>
          <w:rStyle w:val="normaltextrun"/>
          <w:color w:val="000000"/>
        </w:rPr>
        <w:t>, osiągnięcia naukowe,</w:t>
      </w:r>
      <w:r w:rsidR="006A2537">
        <w:rPr>
          <w:rStyle w:val="normaltextrun"/>
          <w:color w:val="000000"/>
        </w:rPr>
        <w:t xml:space="preserve"> </w:t>
      </w:r>
      <w:r w:rsidRPr="00E3486D">
        <w:rPr>
          <w:rStyle w:val="normaltextrun"/>
          <w:color w:val="000000"/>
        </w:rPr>
        <w:t>przez Wojskową Akademię Techniczną im. Jarosława Dąbrowskiego z siedzibą w Warszawie (kod: 00-908) przy ul. Gen. Sylwestra Kaliskiego 2 w celu:</w:t>
      </w:r>
      <w:r w:rsidRPr="00E3486D">
        <w:rPr>
          <w:rStyle w:val="eop"/>
          <w:color w:val="000000"/>
        </w:rPr>
        <w:t> </w:t>
      </w:r>
      <w:r w:rsidRPr="00E3486D">
        <w:rPr>
          <w:rStyle w:val="normaltextrun"/>
          <w:color w:val="000000"/>
        </w:rPr>
        <w:t>niezbędnym do rekrutacji stypendysty do projektu badawczego finansowanego z Narodowego Centrum Nauki</w:t>
      </w:r>
    </w:p>
    <w:p w14:paraId="2C0FB902" w14:textId="77777777" w:rsidR="00E3486D" w:rsidRPr="00E3486D" w:rsidRDefault="00E3486D" w:rsidP="00E3486D">
      <w:pPr>
        <w:pStyle w:val="paragraph"/>
        <w:spacing w:before="120" w:beforeAutospacing="0" w:after="120" w:afterAutospacing="0"/>
        <w:ind w:left="270" w:right="270"/>
        <w:jc w:val="both"/>
        <w:textAlignment w:val="baseline"/>
      </w:pPr>
      <w:r w:rsidRPr="00E3486D">
        <w:rPr>
          <w:rStyle w:val="normaltextrun"/>
          <w:color w:val="000000"/>
        </w:rPr>
        <w:t>zgodnie z Rozporządzeniem Parlamentu Europejskiego i Rady (UE) 2016/679 z  dnia 27 kwietnia 2016.</w:t>
      </w:r>
      <w:r w:rsidRPr="00E3486D">
        <w:rPr>
          <w:rStyle w:val="eop"/>
          <w:color w:val="000000"/>
        </w:rPr>
        <w:t> </w:t>
      </w:r>
    </w:p>
    <w:p w14:paraId="7239490E" w14:textId="77777777" w:rsidR="00E3486D" w:rsidRPr="00E3486D" w:rsidRDefault="00E3486D" w:rsidP="00E3486D">
      <w:pPr>
        <w:pStyle w:val="paragraph"/>
        <w:spacing w:before="120" w:beforeAutospacing="0" w:after="120" w:afterAutospacing="0"/>
        <w:ind w:left="270" w:right="270"/>
        <w:jc w:val="both"/>
        <w:textAlignment w:val="baseline"/>
      </w:pPr>
      <w:r w:rsidRPr="00E3486D">
        <w:rPr>
          <w:rStyle w:val="normaltextrun"/>
          <w:color w:val="000000"/>
        </w:rPr>
        <w:t>Ponadto oświadczam, że :</w:t>
      </w:r>
      <w:r w:rsidRPr="00E3486D">
        <w:rPr>
          <w:rStyle w:val="eop"/>
          <w:color w:val="000000"/>
        </w:rPr>
        <w:t> </w:t>
      </w:r>
    </w:p>
    <w:p w14:paraId="1AB49B4B" w14:textId="77777777" w:rsidR="00E3486D" w:rsidRPr="00E3486D" w:rsidRDefault="00E3486D" w:rsidP="00E3486D">
      <w:pPr>
        <w:pStyle w:val="paragraph"/>
        <w:numPr>
          <w:ilvl w:val="0"/>
          <w:numId w:val="6"/>
        </w:numPr>
        <w:ind w:left="1080" w:firstLine="0"/>
        <w:jc w:val="both"/>
        <w:textAlignment w:val="baseline"/>
      </w:pPr>
      <w:r w:rsidRPr="00E3486D">
        <w:rPr>
          <w:rStyle w:val="normaltextrun"/>
          <w:color w:val="000000"/>
        </w:rPr>
        <w:t>Dane osobowe podaję dobrowolnie.</w:t>
      </w:r>
      <w:r w:rsidRPr="00E3486D">
        <w:rPr>
          <w:rStyle w:val="eop"/>
          <w:color w:val="000000"/>
        </w:rPr>
        <w:t> </w:t>
      </w:r>
    </w:p>
    <w:p w14:paraId="1DB653CE" w14:textId="77777777" w:rsidR="00E3486D" w:rsidRPr="00E3486D" w:rsidRDefault="00E3486D" w:rsidP="00E3486D">
      <w:pPr>
        <w:pStyle w:val="paragraph"/>
        <w:numPr>
          <w:ilvl w:val="0"/>
          <w:numId w:val="7"/>
        </w:numPr>
        <w:ind w:left="1080" w:firstLine="0"/>
        <w:jc w:val="both"/>
        <w:textAlignment w:val="baseline"/>
      </w:pPr>
      <w:r w:rsidRPr="00E3486D">
        <w:rPr>
          <w:rStyle w:val="normaltextrun"/>
          <w:color w:val="000000"/>
        </w:rPr>
        <w:t>Zostałam/em poinformowana/y o prawie dostępu do moich danych osobowych.</w:t>
      </w:r>
      <w:r w:rsidRPr="00E3486D">
        <w:rPr>
          <w:rStyle w:val="eop"/>
          <w:color w:val="000000"/>
        </w:rPr>
        <w:t> </w:t>
      </w:r>
    </w:p>
    <w:p w14:paraId="76B9CB37" w14:textId="77777777" w:rsidR="00E3486D" w:rsidRPr="00E3486D" w:rsidRDefault="00E3486D" w:rsidP="00E3486D">
      <w:pPr>
        <w:pStyle w:val="paragraph"/>
        <w:numPr>
          <w:ilvl w:val="0"/>
          <w:numId w:val="8"/>
        </w:numPr>
        <w:ind w:left="1080" w:firstLine="0"/>
        <w:jc w:val="both"/>
        <w:textAlignment w:val="baseline"/>
      </w:pPr>
      <w:r w:rsidRPr="00E3486D">
        <w:rPr>
          <w:rStyle w:val="normaltextrun"/>
          <w:color w:val="000000"/>
        </w:rPr>
        <w:t>Zostałam/em poinformowana/y o prawie do odwołania lub zmiany mojej zgody w każdym czasie.</w:t>
      </w:r>
      <w:r w:rsidRPr="00E3486D">
        <w:rPr>
          <w:rStyle w:val="eop"/>
          <w:color w:val="000000"/>
        </w:rPr>
        <w:t> </w:t>
      </w:r>
    </w:p>
    <w:p w14:paraId="50B604D3" w14:textId="77777777" w:rsidR="00E3486D" w:rsidRPr="00E3486D" w:rsidRDefault="00E3486D" w:rsidP="00E3486D">
      <w:pPr>
        <w:pStyle w:val="paragraph"/>
        <w:numPr>
          <w:ilvl w:val="0"/>
          <w:numId w:val="9"/>
        </w:numPr>
        <w:ind w:left="1080" w:firstLine="0"/>
        <w:jc w:val="both"/>
        <w:textAlignment w:val="baseline"/>
      </w:pPr>
      <w:r w:rsidRPr="00E3486D">
        <w:rPr>
          <w:rStyle w:val="normaltextrun"/>
          <w:color w:val="000000"/>
        </w:rPr>
        <w:t>Zostałam/em poinformowana/y, że administratorem moich danych osobowych będzie Wojskowa Akademia Techniczna im. Jarosława Dąbrowskiego z siedzibą w Warszawie (kod: 00-908) przy ul. Gen. Sylwestra Kaliskiego 2.</w:t>
      </w:r>
      <w:r w:rsidRPr="00E3486D">
        <w:rPr>
          <w:rStyle w:val="eop"/>
          <w:color w:val="000000"/>
        </w:rPr>
        <w:t> </w:t>
      </w:r>
    </w:p>
    <w:p w14:paraId="71E3F8A1" w14:textId="77777777" w:rsidR="00E3486D" w:rsidRPr="00E3486D" w:rsidRDefault="00E3486D" w:rsidP="00E3486D">
      <w:pPr>
        <w:pStyle w:val="paragraph"/>
        <w:spacing w:before="120" w:beforeAutospacing="0" w:after="120" w:afterAutospacing="0"/>
        <w:ind w:left="270" w:right="270"/>
        <w:jc w:val="both"/>
        <w:textAlignment w:val="baseline"/>
      </w:pPr>
      <w:r w:rsidRPr="00E3486D">
        <w:rPr>
          <w:rStyle w:val="eop"/>
          <w:color w:val="000000"/>
        </w:rPr>
        <w:t> </w:t>
      </w:r>
    </w:p>
    <w:p w14:paraId="51C61A7E" w14:textId="0DEBDD3F" w:rsidR="00E3486D" w:rsidRPr="00E3486D" w:rsidRDefault="00E3486D" w:rsidP="00DB227E">
      <w:pPr>
        <w:pStyle w:val="paragraph"/>
        <w:spacing w:before="120" w:beforeAutospacing="0" w:after="120" w:afterAutospacing="0"/>
        <w:ind w:left="2832" w:right="270"/>
        <w:jc w:val="both"/>
        <w:textAlignment w:val="baseline"/>
      </w:pPr>
      <w:r w:rsidRPr="00E3486D">
        <w:rPr>
          <w:rStyle w:val="normaltextrun"/>
          <w:sz w:val="22"/>
          <w:szCs w:val="22"/>
        </w:rPr>
        <w:t>……………………………………………………………</w:t>
      </w:r>
    </w:p>
    <w:p w14:paraId="37F34417" w14:textId="77777777" w:rsidR="00E3486D" w:rsidRPr="00E3486D" w:rsidRDefault="00E3486D" w:rsidP="00E3486D">
      <w:pPr>
        <w:pStyle w:val="paragraph"/>
        <w:spacing w:before="120" w:beforeAutospacing="0" w:after="120" w:afterAutospacing="0"/>
        <w:ind w:left="4245" w:right="270" w:firstLine="705"/>
        <w:jc w:val="both"/>
        <w:textAlignment w:val="baseline"/>
      </w:pPr>
      <w:r w:rsidRPr="00E3486D">
        <w:rPr>
          <w:rStyle w:val="normaltextrun"/>
          <w:i/>
          <w:iCs/>
          <w:sz w:val="22"/>
          <w:szCs w:val="22"/>
        </w:rPr>
        <w:t>Miejscowość, data, czytelny podpis</w:t>
      </w:r>
      <w:r w:rsidRPr="00E3486D">
        <w:rPr>
          <w:rStyle w:val="eop"/>
          <w:sz w:val="22"/>
          <w:szCs w:val="22"/>
        </w:rPr>
        <w:t> </w:t>
      </w:r>
    </w:p>
    <w:p w14:paraId="4FE7041B" w14:textId="6064966E" w:rsidR="00734AF8" w:rsidRPr="009D7B85" w:rsidRDefault="00734AF8" w:rsidP="00DB227E">
      <w:pPr>
        <w:rPr>
          <w:rFonts w:ascii="Times New Roman" w:hAnsi="Times New Roman" w:cs="Times New Roman"/>
          <w:sz w:val="24"/>
        </w:rPr>
      </w:pPr>
    </w:p>
    <w:sectPr w:rsidR="00734AF8" w:rsidRPr="009D7B85" w:rsidSect="00026B76">
      <w:pgSz w:w="11906" w:h="16838"/>
      <w:pgMar w:top="568" w:right="1417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MT">
    <w:altName w:val="Arial"/>
    <w:panose1 w:val="00000000000000000000"/>
    <w:charset w:val="0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13C34"/>
    <w:multiLevelType w:val="multilevel"/>
    <w:tmpl w:val="A86A700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A5F20F1"/>
    <w:multiLevelType w:val="hybridMultilevel"/>
    <w:tmpl w:val="E28487E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FB266D"/>
    <w:multiLevelType w:val="multilevel"/>
    <w:tmpl w:val="95127DB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C0052CF"/>
    <w:multiLevelType w:val="hybridMultilevel"/>
    <w:tmpl w:val="08ECBA2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FB6ED8"/>
    <w:multiLevelType w:val="multilevel"/>
    <w:tmpl w:val="57F2424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8780766"/>
    <w:multiLevelType w:val="hybridMultilevel"/>
    <w:tmpl w:val="0E9CC13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DC409B"/>
    <w:multiLevelType w:val="multilevel"/>
    <w:tmpl w:val="5F5231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5143824"/>
    <w:multiLevelType w:val="hybridMultilevel"/>
    <w:tmpl w:val="CA9C75F6"/>
    <w:lvl w:ilvl="0" w:tplc="C5B2C1F0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8" w15:restartNumberingAfterBreak="0">
    <w:nsid w:val="55766494"/>
    <w:multiLevelType w:val="hybridMultilevel"/>
    <w:tmpl w:val="6B9CB69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15553413">
    <w:abstractNumId w:val="3"/>
  </w:num>
  <w:num w:numId="2" w16cid:durableId="271910113">
    <w:abstractNumId w:val="5"/>
  </w:num>
  <w:num w:numId="3" w16cid:durableId="1628202812">
    <w:abstractNumId w:val="1"/>
  </w:num>
  <w:num w:numId="4" w16cid:durableId="1901138703">
    <w:abstractNumId w:val="8"/>
  </w:num>
  <w:num w:numId="5" w16cid:durableId="1168638387">
    <w:abstractNumId w:val="7"/>
  </w:num>
  <w:num w:numId="6" w16cid:durableId="1943344702">
    <w:abstractNumId w:val="6"/>
  </w:num>
  <w:num w:numId="7" w16cid:durableId="308175238">
    <w:abstractNumId w:val="4"/>
  </w:num>
  <w:num w:numId="8" w16cid:durableId="208492965">
    <w:abstractNumId w:val="2"/>
  </w:num>
  <w:num w:numId="9" w16cid:durableId="17285334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BGIDc0tTc0sjA2NDIyUdpeDU4uLM/DyQAkPTWgBkpDnJLQAAAA=="/>
  </w:docVars>
  <w:rsids>
    <w:rsidRoot w:val="009876D3"/>
    <w:rsid w:val="0001530C"/>
    <w:rsid w:val="00026AAB"/>
    <w:rsid w:val="00026B76"/>
    <w:rsid w:val="00031ABE"/>
    <w:rsid w:val="00057587"/>
    <w:rsid w:val="00070736"/>
    <w:rsid w:val="000D0137"/>
    <w:rsid w:val="000D31CE"/>
    <w:rsid w:val="000E0A5A"/>
    <w:rsid w:val="00173485"/>
    <w:rsid w:val="00183446"/>
    <w:rsid w:val="001A0810"/>
    <w:rsid w:val="001A7970"/>
    <w:rsid w:val="001B3968"/>
    <w:rsid w:val="00200BE1"/>
    <w:rsid w:val="00202C34"/>
    <w:rsid w:val="002268D7"/>
    <w:rsid w:val="002677C3"/>
    <w:rsid w:val="002771D8"/>
    <w:rsid w:val="00295D9A"/>
    <w:rsid w:val="002A6419"/>
    <w:rsid w:val="002B74B5"/>
    <w:rsid w:val="002E39BF"/>
    <w:rsid w:val="002F5734"/>
    <w:rsid w:val="003028CE"/>
    <w:rsid w:val="0032250C"/>
    <w:rsid w:val="00330B0F"/>
    <w:rsid w:val="00350631"/>
    <w:rsid w:val="003531CE"/>
    <w:rsid w:val="00356624"/>
    <w:rsid w:val="003815FC"/>
    <w:rsid w:val="003A5856"/>
    <w:rsid w:val="003C45F3"/>
    <w:rsid w:val="003D2CD8"/>
    <w:rsid w:val="00405708"/>
    <w:rsid w:val="00424DE5"/>
    <w:rsid w:val="004259A9"/>
    <w:rsid w:val="00462644"/>
    <w:rsid w:val="00464475"/>
    <w:rsid w:val="00494D77"/>
    <w:rsid w:val="004C4C25"/>
    <w:rsid w:val="004D31D4"/>
    <w:rsid w:val="004D42B2"/>
    <w:rsid w:val="005025E0"/>
    <w:rsid w:val="00503BA3"/>
    <w:rsid w:val="00566AF2"/>
    <w:rsid w:val="00571EB9"/>
    <w:rsid w:val="00582DCD"/>
    <w:rsid w:val="005A7E97"/>
    <w:rsid w:val="005F38F0"/>
    <w:rsid w:val="006061E2"/>
    <w:rsid w:val="006149A5"/>
    <w:rsid w:val="006258FD"/>
    <w:rsid w:val="006551A1"/>
    <w:rsid w:val="0066615E"/>
    <w:rsid w:val="00682F99"/>
    <w:rsid w:val="006A2537"/>
    <w:rsid w:val="006F040A"/>
    <w:rsid w:val="0071496A"/>
    <w:rsid w:val="00734AF8"/>
    <w:rsid w:val="00734D34"/>
    <w:rsid w:val="0074124D"/>
    <w:rsid w:val="00745EB7"/>
    <w:rsid w:val="007B3A22"/>
    <w:rsid w:val="007F52E0"/>
    <w:rsid w:val="008059F7"/>
    <w:rsid w:val="008242BA"/>
    <w:rsid w:val="00825BF2"/>
    <w:rsid w:val="008435E3"/>
    <w:rsid w:val="00850F37"/>
    <w:rsid w:val="0085582B"/>
    <w:rsid w:val="008610AF"/>
    <w:rsid w:val="00885906"/>
    <w:rsid w:val="0089161C"/>
    <w:rsid w:val="008963A9"/>
    <w:rsid w:val="008B7B03"/>
    <w:rsid w:val="008D2A06"/>
    <w:rsid w:val="008D2ABB"/>
    <w:rsid w:val="008E00EB"/>
    <w:rsid w:val="008E5729"/>
    <w:rsid w:val="0090173F"/>
    <w:rsid w:val="009103AD"/>
    <w:rsid w:val="009106FD"/>
    <w:rsid w:val="00942F49"/>
    <w:rsid w:val="0095012D"/>
    <w:rsid w:val="00951662"/>
    <w:rsid w:val="00955FC6"/>
    <w:rsid w:val="00976206"/>
    <w:rsid w:val="00980AAE"/>
    <w:rsid w:val="009876D3"/>
    <w:rsid w:val="00987B3F"/>
    <w:rsid w:val="009C09F1"/>
    <w:rsid w:val="009D7B85"/>
    <w:rsid w:val="00A04678"/>
    <w:rsid w:val="00A40BA2"/>
    <w:rsid w:val="00A5576C"/>
    <w:rsid w:val="00A75D65"/>
    <w:rsid w:val="00A81CE5"/>
    <w:rsid w:val="00A848FB"/>
    <w:rsid w:val="00AB281B"/>
    <w:rsid w:val="00AC0273"/>
    <w:rsid w:val="00AC4CB1"/>
    <w:rsid w:val="00B36139"/>
    <w:rsid w:val="00B57512"/>
    <w:rsid w:val="00B96B05"/>
    <w:rsid w:val="00BE5A7D"/>
    <w:rsid w:val="00C24983"/>
    <w:rsid w:val="00C36660"/>
    <w:rsid w:val="00C3680A"/>
    <w:rsid w:val="00C458AA"/>
    <w:rsid w:val="00C53162"/>
    <w:rsid w:val="00C67554"/>
    <w:rsid w:val="00C77BC0"/>
    <w:rsid w:val="00C802F9"/>
    <w:rsid w:val="00D068FA"/>
    <w:rsid w:val="00D206EE"/>
    <w:rsid w:val="00D32B87"/>
    <w:rsid w:val="00D411D4"/>
    <w:rsid w:val="00D82409"/>
    <w:rsid w:val="00DB227E"/>
    <w:rsid w:val="00DD1386"/>
    <w:rsid w:val="00DE0440"/>
    <w:rsid w:val="00DF6B1D"/>
    <w:rsid w:val="00E3486D"/>
    <w:rsid w:val="00E42728"/>
    <w:rsid w:val="00E44243"/>
    <w:rsid w:val="00E70177"/>
    <w:rsid w:val="00E93041"/>
    <w:rsid w:val="00EA4BFB"/>
    <w:rsid w:val="00EB40EB"/>
    <w:rsid w:val="00EB478C"/>
    <w:rsid w:val="00EC6492"/>
    <w:rsid w:val="00EF3940"/>
    <w:rsid w:val="00F0059F"/>
    <w:rsid w:val="00F011A5"/>
    <w:rsid w:val="00F02A43"/>
    <w:rsid w:val="00F076E5"/>
    <w:rsid w:val="00F765FA"/>
    <w:rsid w:val="00F80DF3"/>
    <w:rsid w:val="00F81C47"/>
    <w:rsid w:val="00F84CAE"/>
    <w:rsid w:val="00FC3D0C"/>
    <w:rsid w:val="00FD0F0D"/>
    <w:rsid w:val="00FD54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9398DBD"/>
  <w15:docId w15:val="{F11F8E26-AC63-4E5D-85A2-C846C0B60D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link w:val="AkapitzlistZnak"/>
    <w:uiPriority w:val="34"/>
    <w:qFormat/>
    <w:rsid w:val="009876D3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E93041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E93041"/>
    <w:rPr>
      <w:color w:val="605E5C"/>
      <w:shd w:val="clear" w:color="auto" w:fill="E1DFDD"/>
    </w:rPr>
  </w:style>
  <w:style w:type="paragraph" w:customStyle="1" w:styleId="Default">
    <w:name w:val="Default"/>
    <w:rsid w:val="00A5576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fontstyle01">
    <w:name w:val="fontstyle01"/>
    <w:basedOn w:val="Domylnaczcionkaakapitu"/>
    <w:rsid w:val="00885906"/>
    <w:rPr>
      <w:rFonts w:ascii="ArialMT" w:hAnsi="ArialMT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AkapitzlistZnak">
    <w:name w:val="Akapit z listą Znak"/>
    <w:link w:val="Akapitzlist"/>
    <w:uiPriority w:val="34"/>
    <w:locked/>
    <w:rsid w:val="00E3486D"/>
  </w:style>
  <w:style w:type="paragraph" w:customStyle="1" w:styleId="paragraph">
    <w:name w:val="paragraph"/>
    <w:basedOn w:val="Normalny"/>
    <w:rsid w:val="00E3486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ormaltextrun">
    <w:name w:val="normaltextrun"/>
    <w:basedOn w:val="Domylnaczcionkaakapitu"/>
    <w:rsid w:val="00E3486D"/>
  </w:style>
  <w:style w:type="character" w:customStyle="1" w:styleId="eop">
    <w:name w:val="eop"/>
    <w:basedOn w:val="Domylnaczcionkaakapitu"/>
    <w:rsid w:val="00E3486D"/>
  </w:style>
  <w:style w:type="character" w:customStyle="1" w:styleId="scxw210431830">
    <w:name w:val="scxw210431830"/>
    <w:basedOn w:val="Domylnaczcionkaakapitu"/>
    <w:rsid w:val="00E3486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311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24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90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28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60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48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32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35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73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24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474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od@wat.edu.pl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Owner xmlns="0f6ffc71-70b3-4437-af3d-9a1ddc8374ca">
      <UserInfo>
        <DisplayName/>
        <AccountId xsi:nil="true"/>
        <AccountType/>
      </UserInfo>
    </Owner>
    <NotebookType xmlns="0f6ffc71-70b3-4437-af3d-9a1ddc8374ca" xsi:nil="true"/>
    <FolderType xmlns="0f6ffc71-70b3-4437-af3d-9a1ddc8374ca" xsi:nil="true"/>
    <AppVersion xmlns="0f6ffc71-70b3-4437-af3d-9a1ddc8374ca" xsi:nil="true"/>
    <Invited_Teachers xmlns="0f6ffc71-70b3-4437-af3d-9a1ddc8374ca" xsi:nil="true"/>
    <Teachers xmlns="0f6ffc71-70b3-4437-af3d-9a1ddc8374ca">
      <UserInfo>
        <DisplayName/>
        <AccountId xsi:nil="true"/>
        <AccountType/>
      </UserInfo>
    </Teachers>
    <Students xmlns="0f6ffc71-70b3-4437-af3d-9a1ddc8374ca">
      <UserInfo>
        <DisplayName/>
        <AccountId xsi:nil="true"/>
        <AccountType/>
      </UserInfo>
    </Students>
    <Student_Groups xmlns="0f6ffc71-70b3-4437-af3d-9a1ddc8374ca">
      <UserInfo>
        <DisplayName/>
        <AccountId xsi:nil="true"/>
        <AccountType/>
      </UserInfo>
    </Student_Groups>
    <Self_Registration_Enabled xmlns="0f6ffc71-70b3-4437-af3d-9a1ddc8374ca" xsi:nil="true"/>
    <Has_Teacher_Only_SectionGroup xmlns="0f6ffc71-70b3-4437-af3d-9a1ddc8374ca" xsi:nil="true"/>
    <CultureName xmlns="0f6ffc71-70b3-4437-af3d-9a1ddc8374ca" xsi:nil="true"/>
    <Invited_Students xmlns="0f6ffc71-70b3-4437-af3d-9a1ddc8374ca" xsi:nil="true"/>
    <Is_Collaboration_Space_Locked xmlns="0f6ffc71-70b3-4437-af3d-9a1ddc8374ca" xsi:nil="true"/>
    <Templates xmlns="0f6ffc71-70b3-4437-af3d-9a1ddc8374ca" xsi:nil="true"/>
    <DefaultSectionNames xmlns="0f6ffc71-70b3-4437-af3d-9a1ddc8374ca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16A9300D1A03742B3851962F3014F81" ma:contentTypeVersion="26" ma:contentTypeDescription="Utwórz nowy dokument." ma:contentTypeScope="" ma:versionID="39e0b69b86e6565fccf85655b5d97ea3">
  <xsd:schema xmlns:xsd="http://www.w3.org/2001/XMLSchema" xmlns:xs="http://www.w3.org/2001/XMLSchema" xmlns:p="http://schemas.microsoft.com/office/2006/metadata/properties" xmlns:ns3="0f6ffc71-70b3-4437-af3d-9a1ddc8374ca" xmlns:ns4="970cda5a-f08c-4ce5-8c84-ccad7583a483" targetNamespace="http://schemas.microsoft.com/office/2006/metadata/properties" ma:root="true" ma:fieldsID="7b8928f4446a0e75c672d162eb369d70" ns3:_="" ns4:_="">
    <xsd:import namespace="0f6ffc71-70b3-4437-af3d-9a1ddc8374ca"/>
    <xsd:import namespace="970cda5a-f08c-4ce5-8c84-ccad7583a483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Templates" minOccurs="0"/>
                <xsd:element ref="ns3:CultureName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6ffc71-70b3-4437-af3d-9a1ddc8374c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2" nillable="true" ma:displayName="Templates" ma:internalName="Templates">
      <xsd:simpleType>
        <xsd:restriction base="dms:Note">
          <xsd:maxLength value="255"/>
        </xsd:restriction>
      </xsd:simpleType>
    </xsd:element>
    <xsd:element name="CultureName" ma:index="13" nillable="true" ma:displayName="Culture Name" ma:internalName="CultureName">
      <xsd:simpleType>
        <xsd:restriction base="dms:Text"/>
      </xsd:simpleType>
    </xsd:element>
    <xsd:element name="AppVersion" ma:index="14" nillable="true" ma:displayName="App Version" ma:internalName="AppVersion">
      <xsd:simpleType>
        <xsd:restriction base="dms:Text"/>
      </xsd:simpleType>
    </xsd:element>
    <xsd:element name="Teachers" ma:index="15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6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7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8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9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20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21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22" nillable="true" ma:displayName="Is Collaboration Space Locked" ma:internalName="Is_Collaboration_Space_Locked">
      <xsd:simpleType>
        <xsd:restriction base="dms:Boolean"/>
      </xsd:simpleType>
    </xsd:element>
    <xsd:element name="MediaServiceMetadata" ma:index="26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7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8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29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30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3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3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0cda5a-f08c-4ce5-8c84-ccad7583a483" elementFormDefault="qualified">
    <xsd:import namespace="http://schemas.microsoft.com/office/2006/documentManagement/types"/>
    <xsd:import namespace="http://schemas.microsoft.com/office/infopath/2007/PartnerControls"/>
    <xsd:element name="SharedWithUsers" ma:index="23" nillable="true" ma:displayName="Udostępnianie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4" nillable="true" ma:displayName="Udostępnione dla — szczegóły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5" nillable="true" ma:displayName="Skrót wskazówki dotyczącej udostępniania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0DCBE02-D595-4D18-832A-4E714773D51A}">
  <ds:schemaRefs>
    <ds:schemaRef ds:uri="http://schemas.microsoft.com/office/2006/metadata/properties"/>
    <ds:schemaRef ds:uri="http://schemas.microsoft.com/office/infopath/2007/PartnerControls"/>
    <ds:schemaRef ds:uri="0f6ffc71-70b3-4437-af3d-9a1ddc8374ca"/>
  </ds:schemaRefs>
</ds:datastoreItem>
</file>

<file path=customXml/itemProps2.xml><?xml version="1.0" encoding="utf-8"?>
<ds:datastoreItem xmlns:ds="http://schemas.openxmlformats.org/officeDocument/2006/customXml" ds:itemID="{BC7400CE-0CEB-4A49-AFF7-795C7C318AA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1EB0C94-39B2-406A-B046-D6AC453DB4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f6ffc71-70b3-4437-af3d-9a1ddc8374ca"/>
    <ds:schemaRef ds:uri="970cda5a-f08c-4ce5-8c84-ccad7583a48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</Pages>
  <Words>591</Words>
  <Characters>3546</Characters>
  <Application>Microsoft Office Word</Application>
  <DocSecurity>0</DocSecurity>
  <Lines>29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wona W</dc:creator>
  <cp:keywords/>
  <dc:description/>
  <cp:lastModifiedBy>Pęzioł Anna</cp:lastModifiedBy>
  <cp:revision>11</cp:revision>
  <dcterms:created xsi:type="dcterms:W3CDTF">2024-01-12T12:15:00Z</dcterms:created>
  <dcterms:modified xsi:type="dcterms:W3CDTF">2024-01-15T1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16A9300D1A03742B3851962F3014F81</vt:lpwstr>
  </property>
  <property fmtid="{D5CDD505-2E9C-101B-9397-08002B2CF9AE}" pid="3" name="GrammarlyDocumentId">
    <vt:lpwstr>0b8229e729e6030498e51191f402a8e376d39807cee0cdd692540986a8d2e0e9</vt:lpwstr>
  </property>
</Properties>
</file>